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1794" w:rsidRDefault="00CB1794" w:rsidP="00E86380">
      <w:pPr>
        <w:jc w:val="center"/>
        <w:rPr>
          <w:rFonts w:ascii="Arial" w:hAnsi="Arial" w:cs="Arial"/>
          <w:sz w:val="20"/>
          <w:szCs w:val="20"/>
        </w:rPr>
      </w:pPr>
    </w:p>
    <w:p w:rsidR="00CB1794" w:rsidRDefault="00CB1794" w:rsidP="00E86380">
      <w:pPr>
        <w:jc w:val="center"/>
        <w:rPr>
          <w:rFonts w:ascii="Arial" w:hAnsi="Arial" w:cs="Arial"/>
          <w:sz w:val="20"/>
          <w:szCs w:val="20"/>
        </w:rPr>
      </w:pPr>
    </w:p>
    <w:p w:rsidR="00796E8B" w:rsidRDefault="00796E8B" w:rsidP="00796E8B">
      <w:pPr>
        <w:jc w:val="center"/>
        <w:rPr>
          <w:rFonts w:ascii="Arial" w:hAnsi="Arial" w:cs="Arial"/>
          <w:sz w:val="20"/>
          <w:szCs w:val="20"/>
        </w:rPr>
      </w:pPr>
    </w:p>
    <w:p w:rsidR="00796E8B" w:rsidRDefault="00796E8B" w:rsidP="00796E8B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>
            <wp:extent cx="3400425" cy="609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5441" w:rsidRDefault="000C5441" w:rsidP="00796E8B">
      <w:pPr>
        <w:jc w:val="center"/>
        <w:rPr>
          <w:rFonts w:ascii="Arial" w:hAnsi="Arial" w:cs="Arial"/>
          <w:sz w:val="20"/>
          <w:szCs w:val="20"/>
        </w:rPr>
      </w:pPr>
    </w:p>
    <w:p w:rsidR="00796E8B" w:rsidRDefault="00F31A2E" w:rsidP="00C9592F">
      <w:pPr>
        <w:jc w:val="center"/>
        <w:rPr>
          <w:rFonts w:ascii="Arial" w:hAnsi="Arial" w:cs="Arial"/>
          <w:sz w:val="20"/>
          <w:szCs w:val="20"/>
        </w:rPr>
      </w:pPr>
      <w:r w:rsidRPr="00F31A2E">
        <w:rPr>
          <w:rFonts w:ascii="Arial" w:hAnsi="Arial" w:cs="Arial"/>
          <w:b/>
          <w:color w:val="2211FB"/>
          <w:sz w:val="20"/>
          <w:szCs w:val="20"/>
        </w:rPr>
        <w:t>www.townofgardencity.com</w:t>
      </w:r>
    </w:p>
    <w:p w:rsidR="00796E8B" w:rsidRDefault="00796E8B" w:rsidP="00796E8B">
      <w:pPr>
        <w:jc w:val="center"/>
        <w:rPr>
          <w:rFonts w:ascii="Arial" w:hAnsi="Arial" w:cs="Arial"/>
          <w:sz w:val="20"/>
          <w:szCs w:val="20"/>
        </w:rPr>
      </w:pPr>
    </w:p>
    <w:p w:rsidR="00796E8B" w:rsidRDefault="00796E8B" w:rsidP="00796E8B">
      <w:pPr>
        <w:jc w:val="center"/>
        <w:rPr>
          <w:rStyle w:val="Hyperlink"/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21 27</w:t>
      </w:r>
      <w:r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Street Road Garden City, CO 80631 970-351-0041 </w:t>
      </w:r>
      <w:hyperlink r:id="rId10" w:history="1">
        <w:r>
          <w:rPr>
            <w:rStyle w:val="Hyperlink"/>
            <w:rFonts w:ascii="Arial" w:hAnsi="Arial" w:cs="Arial"/>
            <w:sz w:val="20"/>
            <w:szCs w:val="20"/>
          </w:rPr>
          <w:t>gardencity1938@aol.com</w:t>
        </w:r>
      </w:hyperlink>
    </w:p>
    <w:p w:rsidR="00C9592F" w:rsidRDefault="00DF3308" w:rsidP="00C9592F">
      <w:pPr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pict>
          <v:rect id="_x0000_i1025" style="width:0;height:1.5pt" o:hralign="center" o:hrstd="t" o:hr="t" fillcolor="#a0a0a0" stroked="f"/>
        </w:pict>
      </w:r>
    </w:p>
    <w:p w:rsidR="00106FD4" w:rsidRDefault="00106FD4" w:rsidP="00F23F25">
      <w:pPr>
        <w:spacing w:before="8"/>
        <w:jc w:val="center"/>
        <w:rPr>
          <w:sz w:val="23"/>
          <w:szCs w:val="23"/>
        </w:rPr>
      </w:pPr>
    </w:p>
    <w:p w:rsidR="00106FD4" w:rsidRDefault="00106FD4" w:rsidP="00F23F25">
      <w:pPr>
        <w:spacing w:before="8"/>
        <w:jc w:val="center"/>
        <w:rPr>
          <w:sz w:val="23"/>
          <w:szCs w:val="23"/>
        </w:rPr>
      </w:pPr>
    </w:p>
    <w:p w:rsidR="005E7FF1" w:rsidRDefault="005E7FF1" w:rsidP="00F23F25">
      <w:pPr>
        <w:spacing w:before="8"/>
        <w:jc w:val="center"/>
        <w:rPr>
          <w:sz w:val="23"/>
          <w:szCs w:val="23"/>
        </w:rPr>
      </w:pPr>
    </w:p>
    <w:p w:rsidR="009C4DBE" w:rsidRPr="00C001C6" w:rsidRDefault="009C4DBE" w:rsidP="00F23F25">
      <w:pPr>
        <w:spacing w:before="8"/>
        <w:jc w:val="center"/>
        <w:rPr>
          <w:rFonts w:ascii="Algerian" w:hAnsi="Algerian"/>
          <w:sz w:val="72"/>
          <w:szCs w:val="72"/>
        </w:rPr>
      </w:pPr>
      <w:r w:rsidRPr="00C001C6">
        <w:rPr>
          <w:rFonts w:ascii="Algerian" w:hAnsi="Algerian"/>
          <w:sz w:val="72"/>
          <w:szCs w:val="72"/>
        </w:rPr>
        <w:t xml:space="preserve">Town of </w:t>
      </w:r>
      <w:r w:rsidR="005D43E2" w:rsidRPr="00C001C6">
        <w:rPr>
          <w:rFonts w:ascii="Algerian" w:hAnsi="Algerian"/>
          <w:sz w:val="72"/>
          <w:szCs w:val="72"/>
        </w:rPr>
        <w:t xml:space="preserve">GARDEN </w:t>
      </w:r>
      <w:r w:rsidR="00C001C6">
        <w:rPr>
          <w:rFonts w:ascii="Algerian" w:hAnsi="Algerian"/>
          <w:sz w:val="72"/>
          <w:szCs w:val="72"/>
        </w:rPr>
        <w:t>City</w:t>
      </w:r>
    </w:p>
    <w:p w:rsidR="0018766C" w:rsidRPr="00C001C6" w:rsidRDefault="005D43E2" w:rsidP="00F23F25">
      <w:pPr>
        <w:spacing w:before="8"/>
        <w:jc w:val="center"/>
        <w:rPr>
          <w:rFonts w:ascii="Algerian" w:hAnsi="Algerian"/>
          <w:sz w:val="72"/>
          <w:szCs w:val="72"/>
        </w:rPr>
      </w:pPr>
      <w:r w:rsidRPr="00C001C6">
        <w:rPr>
          <w:rFonts w:ascii="Algerian" w:hAnsi="Algerian"/>
          <w:sz w:val="72"/>
          <w:szCs w:val="72"/>
        </w:rPr>
        <w:t xml:space="preserve"> BOARD OF TRUSTEES</w:t>
      </w:r>
    </w:p>
    <w:p w:rsidR="00C001C6" w:rsidRDefault="005D43E2" w:rsidP="00F23F25">
      <w:pPr>
        <w:spacing w:before="8"/>
        <w:jc w:val="center"/>
        <w:rPr>
          <w:rFonts w:ascii="Algerian" w:hAnsi="Algerian"/>
          <w:sz w:val="72"/>
          <w:szCs w:val="72"/>
        </w:rPr>
      </w:pPr>
      <w:r w:rsidRPr="00C001C6">
        <w:rPr>
          <w:rFonts w:ascii="Algerian" w:hAnsi="Algerian"/>
          <w:sz w:val="72"/>
          <w:szCs w:val="72"/>
        </w:rPr>
        <w:t xml:space="preserve">REGULAR SCHEDULED </w:t>
      </w:r>
    </w:p>
    <w:p w:rsidR="00C001C6" w:rsidRDefault="005D43E2" w:rsidP="00F23F25">
      <w:pPr>
        <w:spacing w:before="8"/>
        <w:jc w:val="center"/>
        <w:rPr>
          <w:rFonts w:ascii="Algerian" w:hAnsi="Algerian"/>
          <w:sz w:val="72"/>
          <w:szCs w:val="72"/>
        </w:rPr>
      </w:pPr>
      <w:r w:rsidRPr="00C001C6">
        <w:rPr>
          <w:rFonts w:ascii="Algerian" w:hAnsi="Algerian"/>
          <w:sz w:val="72"/>
          <w:szCs w:val="72"/>
        </w:rPr>
        <w:t>MEETING</w:t>
      </w:r>
      <w:r w:rsidR="00C001C6">
        <w:rPr>
          <w:rFonts w:ascii="Algerian" w:hAnsi="Algerian"/>
          <w:sz w:val="72"/>
          <w:szCs w:val="72"/>
        </w:rPr>
        <w:t xml:space="preserve"> </w:t>
      </w:r>
      <w:r w:rsidR="00CE3FD4">
        <w:rPr>
          <w:rFonts w:ascii="Algerian" w:hAnsi="Algerian"/>
          <w:sz w:val="72"/>
          <w:szCs w:val="72"/>
        </w:rPr>
        <w:t>ON august</w:t>
      </w:r>
      <w:r w:rsidRPr="00C001C6">
        <w:rPr>
          <w:rFonts w:ascii="Algerian" w:hAnsi="Algerian"/>
          <w:sz w:val="72"/>
          <w:szCs w:val="72"/>
        </w:rPr>
        <w:t xml:space="preserve"> 2</w:t>
      </w:r>
      <w:r w:rsidR="00CE3FD4" w:rsidRPr="00CE3FD4">
        <w:rPr>
          <w:rFonts w:ascii="Algerian" w:hAnsi="Algerian"/>
          <w:sz w:val="72"/>
          <w:szCs w:val="72"/>
          <w:vertAlign w:val="superscript"/>
        </w:rPr>
        <w:t>nd</w:t>
      </w:r>
      <w:r w:rsidRPr="00C001C6">
        <w:rPr>
          <w:rFonts w:ascii="Algerian" w:hAnsi="Algerian"/>
          <w:sz w:val="72"/>
          <w:szCs w:val="72"/>
        </w:rPr>
        <w:t xml:space="preserve">, 2016 HAS </w:t>
      </w:r>
      <w:r w:rsidR="00AD72D9">
        <w:rPr>
          <w:rFonts w:ascii="Algerian" w:hAnsi="Algerian"/>
          <w:sz w:val="72"/>
          <w:szCs w:val="72"/>
        </w:rPr>
        <w:t>BEEN Resc</w:t>
      </w:r>
      <w:bookmarkStart w:id="0" w:name="_GoBack"/>
      <w:bookmarkEnd w:id="0"/>
      <w:r w:rsidR="00AD72D9">
        <w:rPr>
          <w:rFonts w:ascii="Algerian" w:hAnsi="Algerian"/>
          <w:sz w:val="72"/>
          <w:szCs w:val="72"/>
        </w:rPr>
        <w:t>he</w:t>
      </w:r>
      <w:r w:rsidR="00AD72D9" w:rsidRPr="00C001C6">
        <w:rPr>
          <w:rFonts w:ascii="Algerian" w:hAnsi="Algerian"/>
          <w:sz w:val="72"/>
          <w:szCs w:val="72"/>
        </w:rPr>
        <w:t>duled</w:t>
      </w:r>
      <w:r w:rsidRPr="00C001C6">
        <w:rPr>
          <w:rFonts w:ascii="Algerian" w:hAnsi="Algerian"/>
          <w:sz w:val="72"/>
          <w:szCs w:val="72"/>
        </w:rPr>
        <w:t xml:space="preserve"> </w:t>
      </w:r>
    </w:p>
    <w:p w:rsidR="00C001C6" w:rsidRDefault="005D43E2" w:rsidP="00F23F25">
      <w:pPr>
        <w:spacing w:before="8"/>
        <w:jc w:val="center"/>
        <w:rPr>
          <w:rFonts w:ascii="Algerian" w:hAnsi="Algerian"/>
          <w:sz w:val="72"/>
          <w:szCs w:val="72"/>
        </w:rPr>
      </w:pPr>
      <w:r w:rsidRPr="00C001C6">
        <w:rPr>
          <w:rFonts w:ascii="Algerian" w:hAnsi="Algerian"/>
          <w:sz w:val="72"/>
          <w:szCs w:val="72"/>
        </w:rPr>
        <w:t xml:space="preserve">FOR </w:t>
      </w:r>
      <w:r w:rsidR="00CE3FD4">
        <w:rPr>
          <w:rFonts w:ascii="Algerian" w:hAnsi="Algerian"/>
          <w:sz w:val="72"/>
          <w:szCs w:val="72"/>
        </w:rPr>
        <w:t>august</w:t>
      </w:r>
      <w:r w:rsidRPr="00C001C6">
        <w:rPr>
          <w:rFonts w:ascii="Algerian" w:hAnsi="Algerian"/>
          <w:sz w:val="72"/>
          <w:szCs w:val="72"/>
        </w:rPr>
        <w:t xml:space="preserve"> 1</w:t>
      </w:r>
      <w:r w:rsidR="00CE3FD4" w:rsidRPr="00CE3FD4">
        <w:rPr>
          <w:rFonts w:ascii="Algerian" w:hAnsi="Algerian"/>
          <w:sz w:val="72"/>
          <w:szCs w:val="72"/>
          <w:vertAlign w:val="superscript"/>
        </w:rPr>
        <w:t>st</w:t>
      </w:r>
      <w:r w:rsidRPr="00C001C6">
        <w:rPr>
          <w:rFonts w:ascii="Algerian" w:hAnsi="Algerian"/>
          <w:sz w:val="72"/>
          <w:szCs w:val="72"/>
        </w:rPr>
        <w:t>,</w:t>
      </w:r>
      <w:r w:rsidR="00CE3FD4">
        <w:rPr>
          <w:rFonts w:ascii="Algerian" w:hAnsi="Algerian"/>
          <w:sz w:val="72"/>
          <w:szCs w:val="72"/>
        </w:rPr>
        <w:t xml:space="preserve"> </w:t>
      </w:r>
      <w:r w:rsidRPr="00C001C6">
        <w:rPr>
          <w:rFonts w:ascii="Algerian" w:hAnsi="Algerian"/>
          <w:sz w:val="72"/>
          <w:szCs w:val="72"/>
        </w:rPr>
        <w:t xml:space="preserve">2016 </w:t>
      </w:r>
    </w:p>
    <w:p w:rsidR="00C001C6" w:rsidRPr="00C001C6" w:rsidRDefault="005D43E2" w:rsidP="00F23F25">
      <w:pPr>
        <w:spacing w:before="8"/>
        <w:jc w:val="center"/>
        <w:rPr>
          <w:rFonts w:ascii="Algerian" w:hAnsi="Algerian"/>
          <w:sz w:val="72"/>
          <w:szCs w:val="72"/>
        </w:rPr>
      </w:pPr>
      <w:r w:rsidRPr="00C001C6">
        <w:rPr>
          <w:rFonts w:ascii="Algerian" w:hAnsi="Algerian"/>
          <w:sz w:val="72"/>
          <w:szCs w:val="72"/>
        </w:rPr>
        <w:t xml:space="preserve">AT 7:00 PM </w:t>
      </w:r>
    </w:p>
    <w:p w:rsidR="005D43E2" w:rsidRPr="00C001C6" w:rsidRDefault="005D43E2" w:rsidP="00F23F25">
      <w:pPr>
        <w:spacing w:before="8"/>
        <w:jc w:val="center"/>
        <w:rPr>
          <w:rFonts w:ascii="Algerian" w:hAnsi="Algerian"/>
          <w:sz w:val="72"/>
          <w:szCs w:val="72"/>
        </w:rPr>
      </w:pPr>
      <w:r w:rsidRPr="00C001C6">
        <w:rPr>
          <w:rFonts w:ascii="Algerian" w:hAnsi="Algerian"/>
          <w:sz w:val="72"/>
          <w:szCs w:val="72"/>
        </w:rPr>
        <w:t>AT THE TOWN HALL</w:t>
      </w:r>
    </w:p>
    <w:sectPr w:rsidR="005D43E2" w:rsidRPr="00C001C6" w:rsidSect="00C9592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F3308" w:rsidRDefault="00DF3308" w:rsidP="00FF40CA">
      <w:r>
        <w:separator/>
      </w:r>
    </w:p>
  </w:endnote>
  <w:endnote w:type="continuationSeparator" w:id="0">
    <w:p w:rsidR="00DF3308" w:rsidRDefault="00DF3308" w:rsidP="00FF4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3308" w:rsidRDefault="00DF3308" w:rsidP="00FF40CA">
      <w:r>
        <w:separator/>
      </w:r>
    </w:p>
  </w:footnote>
  <w:footnote w:type="continuationSeparator" w:id="0">
    <w:p w:rsidR="00DF3308" w:rsidRDefault="00DF3308" w:rsidP="00FF40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3827E6"/>
    <w:multiLevelType w:val="hybridMultilevel"/>
    <w:tmpl w:val="C8480D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46D76EA2"/>
    <w:multiLevelType w:val="hybridMultilevel"/>
    <w:tmpl w:val="2B1C2ED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4EBC457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>
    <w:nsid w:val="511B3A47"/>
    <w:multiLevelType w:val="hybridMultilevel"/>
    <w:tmpl w:val="96663DE2"/>
    <w:lvl w:ilvl="0" w:tplc="04090019">
      <w:start w:val="1"/>
      <w:numFmt w:val="lowerLetter"/>
      <w:lvlText w:val="%1."/>
      <w:lvlJc w:val="left"/>
      <w:pPr>
        <w:ind w:left="2100" w:hanging="360"/>
      </w:pPr>
    </w:lvl>
    <w:lvl w:ilvl="1" w:tplc="04090019">
      <w:start w:val="1"/>
      <w:numFmt w:val="lowerLetter"/>
      <w:lvlText w:val="%2."/>
      <w:lvlJc w:val="left"/>
      <w:pPr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4">
    <w:nsid w:val="5A5539C4"/>
    <w:multiLevelType w:val="hybridMultilevel"/>
    <w:tmpl w:val="C3E474CE"/>
    <w:lvl w:ilvl="0" w:tplc="04090019">
      <w:start w:val="1"/>
      <w:numFmt w:val="lowerLetter"/>
      <w:lvlText w:val="%1."/>
      <w:lvlJc w:val="left"/>
      <w:pPr>
        <w:ind w:left="8640" w:hanging="360"/>
      </w:pPr>
    </w:lvl>
    <w:lvl w:ilvl="1" w:tplc="04090019">
      <w:start w:val="1"/>
      <w:numFmt w:val="lowerLetter"/>
      <w:lvlText w:val="%2."/>
      <w:lvlJc w:val="left"/>
      <w:pPr>
        <w:ind w:left="9360" w:hanging="360"/>
      </w:pPr>
    </w:lvl>
    <w:lvl w:ilvl="2" w:tplc="0409001B" w:tentative="1">
      <w:start w:val="1"/>
      <w:numFmt w:val="lowerRoman"/>
      <w:lvlText w:val="%3."/>
      <w:lvlJc w:val="right"/>
      <w:pPr>
        <w:ind w:left="10080" w:hanging="180"/>
      </w:pPr>
    </w:lvl>
    <w:lvl w:ilvl="3" w:tplc="0409000F" w:tentative="1">
      <w:start w:val="1"/>
      <w:numFmt w:val="decimal"/>
      <w:lvlText w:val="%4."/>
      <w:lvlJc w:val="left"/>
      <w:pPr>
        <w:ind w:left="10800" w:hanging="360"/>
      </w:pPr>
    </w:lvl>
    <w:lvl w:ilvl="4" w:tplc="04090019" w:tentative="1">
      <w:start w:val="1"/>
      <w:numFmt w:val="lowerLetter"/>
      <w:lvlText w:val="%5."/>
      <w:lvlJc w:val="left"/>
      <w:pPr>
        <w:ind w:left="11520" w:hanging="360"/>
      </w:pPr>
    </w:lvl>
    <w:lvl w:ilvl="5" w:tplc="0409001B" w:tentative="1">
      <w:start w:val="1"/>
      <w:numFmt w:val="lowerRoman"/>
      <w:lvlText w:val="%6."/>
      <w:lvlJc w:val="right"/>
      <w:pPr>
        <w:ind w:left="12240" w:hanging="180"/>
      </w:pPr>
    </w:lvl>
    <w:lvl w:ilvl="6" w:tplc="0409000F" w:tentative="1">
      <w:start w:val="1"/>
      <w:numFmt w:val="decimal"/>
      <w:lvlText w:val="%7."/>
      <w:lvlJc w:val="left"/>
      <w:pPr>
        <w:ind w:left="12960" w:hanging="360"/>
      </w:pPr>
    </w:lvl>
    <w:lvl w:ilvl="7" w:tplc="04090019" w:tentative="1">
      <w:start w:val="1"/>
      <w:numFmt w:val="lowerLetter"/>
      <w:lvlText w:val="%8."/>
      <w:lvlJc w:val="left"/>
      <w:pPr>
        <w:ind w:left="13680" w:hanging="360"/>
      </w:pPr>
    </w:lvl>
    <w:lvl w:ilvl="8" w:tplc="0409001B" w:tentative="1">
      <w:start w:val="1"/>
      <w:numFmt w:val="lowerRoman"/>
      <w:lvlText w:val="%9."/>
      <w:lvlJc w:val="right"/>
      <w:pPr>
        <w:ind w:left="14400" w:hanging="180"/>
      </w:pPr>
    </w:lvl>
  </w:abstractNum>
  <w:abstractNum w:abstractNumId="5">
    <w:nsid w:val="5D42737A"/>
    <w:multiLevelType w:val="hybridMultilevel"/>
    <w:tmpl w:val="A4584CA2"/>
    <w:lvl w:ilvl="0" w:tplc="4FCA7FDC">
      <w:start w:val="1"/>
      <w:numFmt w:val="bullet"/>
      <w:lvlText w:val=""/>
      <w:lvlJc w:val="left"/>
      <w:pPr>
        <w:ind w:left="820" w:hanging="361"/>
      </w:pPr>
      <w:rPr>
        <w:rFonts w:ascii="Symbol" w:eastAsia="Symbol" w:hAnsi="Symbol" w:hint="default"/>
        <w:sz w:val="24"/>
        <w:szCs w:val="24"/>
      </w:rPr>
    </w:lvl>
    <w:lvl w:ilvl="1" w:tplc="82964CD6">
      <w:start w:val="1"/>
      <w:numFmt w:val="bullet"/>
      <w:lvlText w:val="•"/>
      <w:lvlJc w:val="left"/>
      <w:pPr>
        <w:ind w:left="1902" w:hanging="361"/>
      </w:pPr>
      <w:rPr>
        <w:rFonts w:hint="default"/>
      </w:rPr>
    </w:lvl>
    <w:lvl w:ilvl="2" w:tplc="356E3710">
      <w:start w:val="1"/>
      <w:numFmt w:val="bullet"/>
      <w:lvlText w:val="•"/>
      <w:lvlJc w:val="left"/>
      <w:pPr>
        <w:ind w:left="2984" w:hanging="361"/>
      </w:pPr>
      <w:rPr>
        <w:rFonts w:hint="default"/>
      </w:rPr>
    </w:lvl>
    <w:lvl w:ilvl="3" w:tplc="C7EEADBC">
      <w:start w:val="1"/>
      <w:numFmt w:val="bullet"/>
      <w:lvlText w:val="•"/>
      <w:lvlJc w:val="left"/>
      <w:pPr>
        <w:ind w:left="4066" w:hanging="361"/>
      </w:pPr>
      <w:rPr>
        <w:rFonts w:hint="default"/>
      </w:rPr>
    </w:lvl>
    <w:lvl w:ilvl="4" w:tplc="BB1E0080">
      <w:start w:val="1"/>
      <w:numFmt w:val="bullet"/>
      <w:lvlText w:val="•"/>
      <w:lvlJc w:val="left"/>
      <w:pPr>
        <w:ind w:left="5148" w:hanging="361"/>
      </w:pPr>
      <w:rPr>
        <w:rFonts w:hint="default"/>
      </w:rPr>
    </w:lvl>
    <w:lvl w:ilvl="5" w:tplc="91842356">
      <w:start w:val="1"/>
      <w:numFmt w:val="bullet"/>
      <w:lvlText w:val="•"/>
      <w:lvlJc w:val="left"/>
      <w:pPr>
        <w:ind w:left="6230" w:hanging="361"/>
      </w:pPr>
      <w:rPr>
        <w:rFonts w:hint="default"/>
      </w:rPr>
    </w:lvl>
    <w:lvl w:ilvl="6" w:tplc="F96099C2">
      <w:start w:val="1"/>
      <w:numFmt w:val="bullet"/>
      <w:lvlText w:val="•"/>
      <w:lvlJc w:val="left"/>
      <w:pPr>
        <w:ind w:left="7312" w:hanging="361"/>
      </w:pPr>
      <w:rPr>
        <w:rFonts w:hint="default"/>
      </w:rPr>
    </w:lvl>
    <w:lvl w:ilvl="7" w:tplc="10ACDC5A">
      <w:start w:val="1"/>
      <w:numFmt w:val="bullet"/>
      <w:lvlText w:val="•"/>
      <w:lvlJc w:val="left"/>
      <w:pPr>
        <w:ind w:left="8394" w:hanging="361"/>
      </w:pPr>
      <w:rPr>
        <w:rFonts w:hint="default"/>
      </w:rPr>
    </w:lvl>
    <w:lvl w:ilvl="8" w:tplc="EB6AD41A">
      <w:start w:val="1"/>
      <w:numFmt w:val="bullet"/>
      <w:lvlText w:val="•"/>
      <w:lvlJc w:val="left"/>
      <w:pPr>
        <w:ind w:left="9476" w:hanging="361"/>
      </w:pPr>
      <w:rPr>
        <w:rFonts w:hint="default"/>
      </w:rPr>
    </w:lvl>
  </w:abstractNum>
  <w:abstractNum w:abstractNumId="6">
    <w:nsid w:val="5E830B79"/>
    <w:multiLevelType w:val="hybridMultilevel"/>
    <w:tmpl w:val="3DB0F3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EF4059B"/>
    <w:multiLevelType w:val="hybridMultilevel"/>
    <w:tmpl w:val="681C7E7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61776500"/>
    <w:multiLevelType w:val="hybridMultilevel"/>
    <w:tmpl w:val="96663DE2"/>
    <w:lvl w:ilvl="0" w:tplc="04090019">
      <w:start w:val="1"/>
      <w:numFmt w:val="lowerLetter"/>
      <w:lvlText w:val="%1."/>
      <w:lvlJc w:val="left"/>
      <w:pPr>
        <w:ind w:left="3540" w:hanging="360"/>
      </w:pPr>
    </w:lvl>
    <w:lvl w:ilvl="1" w:tplc="04090019">
      <w:start w:val="1"/>
      <w:numFmt w:val="lowerLetter"/>
      <w:lvlText w:val="%2."/>
      <w:lvlJc w:val="left"/>
      <w:pPr>
        <w:ind w:left="4260" w:hanging="360"/>
      </w:pPr>
    </w:lvl>
    <w:lvl w:ilvl="2" w:tplc="0409001B" w:tentative="1">
      <w:start w:val="1"/>
      <w:numFmt w:val="lowerRoman"/>
      <w:lvlText w:val="%3."/>
      <w:lvlJc w:val="right"/>
      <w:pPr>
        <w:ind w:left="4980" w:hanging="180"/>
      </w:pPr>
    </w:lvl>
    <w:lvl w:ilvl="3" w:tplc="0409000F" w:tentative="1">
      <w:start w:val="1"/>
      <w:numFmt w:val="decimal"/>
      <w:lvlText w:val="%4."/>
      <w:lvlJc w:val="left"/>
      <w:pPr>
        <w:ind w:left="5700" w:hanging="360"/>
      </w:pPr>
    </w:lvl>
    <w:lvl w:ilvl="4" w:tplc="04090019" w:tentative="1">
      <w:start w:val="1"/>
      <w:numFmt w:val="lowerLetter"/>
      <w:lvlText w:val="%5."/>
      <w:lvlJc w:val="left"/>
      <w:pPr>
        <w:ind w:left="6420" w:hanging="360"/>
      </w:pPr>
    </w:lvl>
    <w:lvl w:ilvl="5" w:tplc="0409001B" w:tentative="1">
      <w:start w:val="1"/>
      <w:numFmt w:val="lowerRoman"/>
      <w:lvlText w:val="%6."/>
      <w:lvlJc w:val="right"/>
      <w:pPr>
        <w:ind w:left="7140" w:hanging="180"/>
      </w:pPr>
    </w:lvl>
    <w:lvl w:ilvl="6" w:tplc="0409000F" w:tentative="1">
      <w:start w:val="1"/>
      <w:numFmt w:val="decimal"/>
      <w:lvlText w:val="%7."/>
      <w:lvlJc w:val="left"/>
      <w:pPr>
        <w:ind w:left="7860" w:hanging="360"/>
      </w:pPr>
    </w:lvl>
    <w:lvl w:ilvl="7" w:tplc="04090019" w:tentative="1">
      <w:start w:val="1"/>
      <w:numFmt w:val="lowerLetter"/>
      <w:lvlText w:val="%8."/>
      <w:lvlJc w:val="left"/>
      <w:pPr>
        <w:ind w:left="8580" w:hanging="360"/>
      </w:pPr>
    </w:lvl>
    <w:lvl w:ilvl="8" w:tplc="0409001B" w:tentative="1">
      <w:start w:val="1"/>
      <w:numFmt w:val="lowerRoman"/>
      <w:lvlText w:val="%9."/>
      <w:lvlJc w:val="right"/>
      <w:pPr>
        <w:ind w:left="9300" w:hanging="180"/>
      </w:pPr>
    </w:lvl>
  </w:abstractNum>
  <w:abstractNum w:abstractNumId="9">
    <w:nsid w:val="71DF4715"/>
    <w:multiLevelType w:val="hybridMultilevel"/>
    <w:tmpl w:val="9686127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75285D14"/>
    <w:multiLevelType w:val="hybridMultilevel"/>
    <w:tmpl w:val="5F5848BA"/>
    <w:lvl w:ilvl="0" w:tplc="0409000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3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9"/>
  </w:num>
  <w:num w:numId="7">
    <w:abstractNumId w:val="3"/>
  </w:num>
  <w:num w:numId="8">
    <w:abstractNumId w:val="8"/>
  </w:num>
  <w:num w:numId="9">
    <w:abstractNumId w:val="2"/>
  </w:num>
  <w:num w:numId="10">
    <w:abstractNumId w:val="5"/>
  </w:num>
  <w:num w:numId="11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szQyMjAytTSzNDdX0lEKTi0uzszPAykwqwUAYYtB0ywAAAA="/>
  </w:docVars>
  <w:rsids>
    <w:rsidRoot w:val="00A66FFE"/>
    <w:rsid w:val="000032DC"/>
    <w:rsid w:val="00003AC5"/>
    <w:rsid w:val="00004AA7"/>
    <w:rsid w:val="00010816"/>
    <w:rsid w:val="00011D0C"/>
    <w:rsid w:val="00012E84"/>
    <w:rsid w:val="00013E0A"/>
    <w:rsid w:val="00014266"/>
    <w:rsid w:val="000207B6"/>
    <w:rsid w:val="00022C14"/>
    <w:rsid w:val="000326AC"/>
    <w:rsid w:val="000328D2"/>
    <w:rsid w:val="00037F7B"/>
    <w:rsid w:val="00046333"/>
    <w:rsid w:val="00052F4F"/>
    <w:rsid w:val="00055224"/>
    <w:rsid w:val="000556B2"/>
    <w:rsid w:val="00066277"/>
    <w:rsid w:val="000662F6"/>
    <w:rsid w:val="000705AA"/>
    <w:rsid w:val="00075C8E"/>
    <w:rsid w:val="000817F2"/>
    <w:rsid w:val="0008289F"/>
    <w:rsid w:val="0008627F"/>
    <w:rsid w:val="000902EF"/>
    <w:rsid w:val="00090436"/>
    <w:rsid w:val="00091ACD"/>
    <w:rsid w:val="00093913"/>
    <w:rsid w:val="00094C4F"/>
    <w:rsid w:val="0009547A"/>
    <w:rsid w:val="00095FF1"/>
    <w:rsid w:val="000A0AC6"/>
    <w:rsid w:val="000A0EC5"/>
    <w:rsid w:val="000A1977"/>
    <w:rsid w:val="000A3CAB"/>
    <w:rsid w:val="000A4A7F"/>
    <w:rsid w:val="000A4DE5"/>
    <w:rsid w:val="000A7130"/>
    <w:rsid w:val="000B3D83"/>
    <w:rsid w:val="000B584A"/>
    <w:rsid w:val="000B7D13"/>
    <w:rsid w:val="000C09EF"/>
    <w:rsid w:val="000C1470"/>
    <w:rsid w:val="000C2D91"/>
    <w:rsid w:val="000C5441"/>
    <w:rsid w:val="000D17C2"/>
    <w:rsid w:val="000D3DC7"/>
    <w:rsid w:val="000D454B"/>
    <w:rsid w:val="000D71EC"/>
    <w:rsid w:val="000D756B"/>
    <w:rsid w:val="000E09C8"/>
    <w:rsid w:val="000E1B9B"/>
    <w:rsid w:val="000E4778"/>
    <w:rsid w:val="000E531F"/>
    <w:rsid w:val="000E6F27"/>
    <w:rsid w:val="000F1474"/>
    <w:rsid w:val="000F2FE4"/>
    <w:rsid w:val="000F438F"/>
    <w:rsid w:val="00103975"/>
    <w:rsid w:val="00104FDB"/>
    <w:rsid w:val="001064BE"/>
    <w:rsid w:val="00106FD4"/>
    <w:rsid w:val="00110437"/>
    <w:rsid w:val="00111B2B"/>
    <w:rsid w:val="0011200C"/>
    <w:rsid w:val="001132A4"/>
    <w:rsid w:val="001176EE"/>
    <w:rsid w:val="0012285B"/>
    <w:rsid w:val="00123289"/>
    <w:rsid w:val="001267BE"/>
    <w:rsid w:val="001268EC"/>
    <w:rsid w:val="00126A57"/>
    <w:rsid w:val="0012704A"/>
    <w:rsid w:val="00127909"/>
    <w:rsid w:val="00130679"/>
    <w:rsid w:val="001310E5"/>
    <w:rsid w:val="00131556"/>
    <w:rsid w:val="00132814"/>
    <w:rsid w:val="00134954"/>
    <w:rsid w:val="00135147"/>
    <w:rsid w:val="00135F09"/>
    <w:rsid w:val="00136723"/>
    <w:rsid w:val="00136A2D"/>
    <w:rsid w:val="001370C5"/>
    <w:rsid w:val="001413D0"/>
    <w:rsid w:val="0014204E"/>
    <w:rsid w:val="00150B73"/>
    <w:rsid w:val="00152E66"/>
    <w:rsid w:val="00154708"/>
    <w:rsid w:val="001556F6"/>
    <w:rsid w:val="001558AD"/>
    <w:rsid w:val="00155F45"/>
    <w:rsid w:val="001563CE"/>
    <w:rsid w:val="001577E1"/>
    <w:rsid w:val="00161A8B"/>
    <w:rsid w:val="00161AFF"/>
    <w:rsid w:val="0016237D"/>
    <w:rsid w:val="00164DAB"/>
    <w:rsid w:val="00165C73"/>
    <w:rsid w:val="00172748"/>
    <w:rsid w:val="00175640"/>
    <w:rsid w:val="00175E03"/>
    <w:rsid w:val="001778D9"/>
    <w:rsid w:val="0018193E"/>
    <w:rsid w:val="0018285A"/>
    <w:rsid w:val="00184557"/>
    <w:rsid w:val="0018766C"/>
    <w:rsid w:val="00190091"/>
    <w:rsid w:val="00191546"/>
    <w:rsid w:val="00194317"/>
    <w:rsid w:val="00195402"/>
    <w:rsid w:val="00196A2E"/>
    <w:rsid w:val="001A0D1D"/>
    <w:rsid w:val="001A17A1"/>
    <w:rsid w:val="001B1577"/>
    <w:rsid w:val="001B30B4"/>
    <w:rsid w:val="001B38BE"/>
    <w:rsid w:val="001B5617"/>
    <w:rsid w:val="001C0773"/>
    <w:rsid w:val="001C1769"/>
    <w:rsid w:val="001C6211"/>
    <w:rsid w:val="001C70AB"/>
    <w:rsid w:val="001D113B"/>
    <w:rsid w:val="001D2988"/>
    <w:rsid w:val="001D4945"/>
    <w:rsid w:val="001D57BA"/>
    <w:rsid w:val="001D5C44"/>
    <w:rsid w:val="001D6576"/>
    <w:rsid w:val="001D7D8E"/>
    <w:rsid w:val="001E11DC"/>
    <w:rsid w:val="001E246A"/>
    <w:rsid w:val="001E3359"/>
    <w:rsid w:val="001E4BCE"/>
    <w:rsid w:val="001E596E"/>
    <w:rsid w:val="001E59D3"/>
    <w:rsid w:val="001E5A25"/>
    <w:rsid w:val="001E6AD7"/>
    <w:rsid w:val="001F0D2D"/>
    <w:rsid w:val="001F2988"/>
    <w:rsid w:val="001F2F77"/>
    <w:rsid w:val="001F4EC2"/>
    <w:rsid w:val="002032F0"/>
    <w:rsid w:val="0020571C"/>
    <w:rsid w:val="00207931"/>
    <w:rsid w:val="00213F8E"/>
    <w:rsid w:val="00214818"/>
    <w:rsid w:val="00221E95"/>
    <w:rsid w:val="002240F4"/>
    <w:rsid w:val="00226AC7"/>
    <w:rsid w:val="00227D97"/>
    <w:rsid w:val="00233F6E"/>
    <w:rsid w:val="00233FA5"/>
    <w:rsid w:val="00235905"/>
    <w:rsid w:val="002366FF"/>
    <w:rsid w:val="002375D7"/>
    <w:rsid w:val="0024184E"/>
    <w:rsid w:val="00242602"/>
    <w:rsid w:val="00242917"/>
    <w:rsid w:val="00244077"/>
    <w:rsid w:val="002466F9"/>
    <w:rsid w:val="00251B45"/>
    <w:rsid w:val="0025484B"/>
    <w:rsid w:val="002552DB"/>
    <w:rsid w:val="0026159C"/>
    <w:rsid w:val="00265BFA"/>
    <w:rsid w:val="00267BA1"/>
    <w:rsid w:val="002754A7"/>
    <w:rsid w:val="00276FAA"/>
    <w:rsid w:val="00277488"/>
    <w:rsid w:val="0027762D"/>
    <w:rsid w:val="002777BE"/>
    <w:rsid w:val="0028260C"/>
    <w:rsid w:val="002848BE"/>
    <w:rsid w:val="002A5284"/>
    <w:rsid w:val="002B45B7"/>
    <w:rsid w:val="002C1204"/>
    <w:rsid w:val="002C1764"/>
    <w:rsid w:val="002C18D7"/>
    <w:rsid w:val="002C2A12"/>
    <w:rsid w:val="002C5620"/>
    <w:rsid w:val="002D7034"/>
    <w:rsid w:val="002D74B0"/>
    <w:rsid w:val="002D7FD5"/>
    <w:rsid w:val="002E0AC3"/>
    <w:rsid w:val="002E1FD6"/>
    <w:rsid w:val="002E3DCA"/>
    <w:rsid w:val="002F7EC2"/>
    <w:rsid w:val="00300771"/>
    <w:rsid w:val="0030104B"/>
    <w:rsid w:val="0030130A"/>
    <w:rsid w:val="0030656B"/>
    <w:rsid w:val="00306D64"/>
    <w:rsid w:val="00314636"/>
    <w:rsid w:val="00315F1D"/>
    <w:rsid w:val="00316161"/>
    <w:rsid w:val="0031718E"/>
    <w:rsid w:val="00320495"/>
    <w:rsid w:val="00322987"/>
    <w:rsid w:val="00323B71"/>
    <w:rsid w:val="0032463E"/>
    <w:rsid w:val="00330116"/>
    <w:rsid w:val="00331A26"/>
    <w:rsid w:val="00335D65"/>
    <w:rsid w:val="0033665D"/>
    <w:rsid w:val="00341F4C"/>
    <w:rsid w:val="003420DE"/>
    <w:rsid w:val="00342821"/>
    <w:rsid w:val="003463C1"/>
    <w:rsid w:val="0034791F"/>
    <w:rsid w:val="00347D9C"/>
    <w:rsid w:val="00353126"/>
    <w:rsid w:val="00353419"/>
    <w:rsid w:val="00353573"/>
    <w:rsid w:val="00357C4F"/>
    <w:rsid w:val="003638F0"/>
    <w:rsid w:val="00364588"/>
    <w:rsid w:val="00365D18"/>
    <w:rsid w:val="00370997"/>
    <w:rsid w:val="00372DD9"/>
    <w:rsid w:val="0037744E"/>
    <w:rsid w:val="003803A6"/>
    <w:rsid w:val="00381F80"/>
    <w:rsid w:val="00384EFB"/>
    <w:rsid w:val="003866B3"/>
    <w:rsid w:val="00390544"/>
    <w:rsid w:val="00391160"/>
    <w:rsid w:val="00392AF7"/>
    <w:rsid w:val="00394853"/>
    <w:rsid w:val="00395CAC"/>
    <w:rsid w:val="003A0ABE"/>
    <w:rsid w:val="003A20D3"/>
    <w:rsid w:val="003B19D7"/>
    <w:rsid w:val="003B22DA"/>
    <w:rsid w:val="003B4B73"/>
    <w:rsid w:val="003B4EDF"/>
    <w:rsid w:val="003B553A"/>
    <w:rsid w:val="003B56B9"/>
    <w:rsid w:val="003B7786"/>
    <w:rsid w:val="003C014E"/>
    <w:rsid w:val="003C071D"/>
    <w:rsid w:val="003C0976"/>
    <w:rsid w:val="003C25E3"/>
    <w:rsid w:val="003C27F5"/>
    <w:rsid w:val="003C2CA7"/>
    <w:rsid w:val="003C6A63"/>
    <w:rsid w:val="003C7A08"/>
    <w:rsid w:val="003D4505"/>
    <w:rsid w:val="003D4766"/>
    <w:rsid w:val="003E1E27"/>
    <w:rsid w:val="003F23E2"/>
    <w:rsid w:val="003F3467"/>
    <w:rsid w:val="003F3A9B"/>
    <w:rsid w:val="003F3B89"/>
    <w:rsid w:val="003F4057"/>
    <w:rsid w:val="003F5720"/>
    <w:rsid w:val="003F69B6"/>
    <w:rsid w:val="004009E4"/>
    <w:rsid w:val="0040347C"/>
    <w:rsid w:val="00405751"/>
    <w:rsid w:val="00406D3B"/>
    <w:rsid w:val="004150A4"/>
    <w:rsid w:val="00415955"/>
    <w:rsid w:val="004211D9"/>
    <w:rsid w:val="00425E1E"/>
    <w:rsid w:val="00433ACC"/>
    <w:rsid w:val="00434542"/>
    <w:rsid w:val="004350AB"/>
    <w:rsid w:val="00437A1A"/>
    <w:rsid w:val="0044124F"/>
    <w:rsid w:val="004443F7"/>
    <w:rsid w:val="00444965"/>
    <w:rsid w:val="004466E4"/>
    <w:rsid w:val="00446D5C"/>
    <w:rsid w:val="00450746"/>
    <w:rsid w:val="00452C66"/>
    <w:rsid w:val="004544C4"/>
    <w:rsid w:val="00454587"/>
    <w:rsid w:val="004552A0"/>
    <w:rsid w:val="004573EB"/>
    <w:rsid w:val="00465AA9"/>
    <w:rsid w:val="00466F22"/>
    <w:rsid w:val="004670CA"/>
    <w:rsid w:val="0047155C"/>
    <w:rsid w:val="004751E2"/>
    <w:rsid w:val="00475648"/>
    <w:rsid w:val="00475EFF"/>
    <w:rsid w:val="004828C8"/>
    <w:rsid w:val="004832C5"/>
    <w:rsid w:val="004842F9"/>
    <w:rsid w:val="00484AA3"/>
    <w:rsid w:val="00484CBB"/>
    <w:rsid w:val="00486F48"/>
    <w:rsid w:val="0048719C"/>
    <w:rsid w:val="0049318F"/>
    <w:rsid w:val="004951CE"/>
    <w:rsid w:val="00497394"/>
    <w:rsid w:val="004A0627"/>
    <w:rsid w:val="004A0E43"/>
    <w:rsid w:val="004A1488"/>
    <w:rsid w:val="004A54FB"/>
    <w:rsid w:val="004B02A3"/>
    <w:rsid w:val="004B4B33"/>
    <w:rsid w:val="004B7946"/>
    <w:rsid w:val="004C2AD5"/>
    <w:rsid w:val="004C5261"/>
    <w:rsid w:val="004C60E0"/>
    <w:rsid w:val="004C6F6F"/>
    <w:rsid w:val="004C76F7"/>
    <w:rsid w:val="004D3C32"/>
    <w:rsid w:val="004D57E3"/>
    <w:rsid w:val="004D7488"/>
    <w:rsid w:val="004E10B3"/>
    <w:rsid w:val="004E303C"/>
    <w:rsid w:val="004E5384"/>
    <w:rsid w:val="004E657B"/>
    <w:rsid w:val="004E6F64"/>
    <w:rsid w:val="004F0F8D"/>
    <w:rsid w:val="004F3B7C"/>
    <w:rsid w:val="004F4391"/>
    <w:rsid w:val="004F5912"/>
    <w:rsid w:val="004F5F61"/>
    <w:rsid w:val="004F7533"/>
    <w:rsid w:val="0050116D"/>
    <w:rsid w:val="005068EF"/>
    <w:rsid w:val="00506B6F"/>
    <w:rsid w:val="00507C8B"/>
    <w:rsid w:val="0052007E"/>
    <w:rsid w:val="00520778"/>
    <w:rsid w:val="00521CBA"/>
    <w:rsid w:val="00525511"/>
    <w:rsid w:val="00525D81"/>
    <w:rsid w:val="00526FF2"/>
    <w:rsid w:val="00532E51"/>
    <w:rsid w:val="005334F7"/>
    <w:rsid w:val="00535E36"/>
    <w:rsid w:val="005367E6"/>
    <w:rsid w:val="005379FF"/>
    <w:rsid w:val="00541DAB"/>
    <w:rsid w:val="00542559"/>
    <w:rsid w:val="00543EDB"/>
    <w:rsid w:val="00544AAB"/>
    <w:rsid w:val="00552F03"/>
    <w:rsid w:val="005555AF"/>
    <w:rsid w:val="0055665D"/>
    <w:rsid w:val="00557444"/>
    <w:rsid w:val="00557F82"/>
    <w:rsid w:val="00564525"/>
    <w:rsid w:val="0056648D"/>
    <w:rsid w:val="005672F8"/>
    <w:rsid w:val="00580187"/>
    <w:rsid w:val="00584A09"/>
    <w:rsid w:val="005866D3"/>
    <w:rsid w:val="0059098F"/>
    <w:rsid w:val="00592EC8"/>
    <w:rsid w:val="005959D9"/>
    <w:rsid w:val="005959ED"/>
    <w:rsid w:val="00595F06"/>
    <w:rsid w:val="00595F91"/>
    <w:rsid w:val="005A0C7B"/>
    <w:rsid w:val="005A20BF"/>
    <w:rsid w:val="005A2B38"/>
    <w:rsid w:val="005A551C"/>
    <w:rsid w:val="005A5A98"/>
    <w:rsid w:val="005A6EC0"/>
    <w:rsid w:val="005B04F9"/>
    <w:rsid w:val="005B2B66"/>
    <w:rsid w:val="005B40D6"/>
    <w:rsid w:val="005B4262"/>
    <w:rsid w:val="005B56AD"/>
    <w:rsid w:val="005B7644"/>
    <w:rsid w:val="005B77BD"/>
    <w:rsid w:val="005C0551"/>
    <w:rsid w:val="005C1C27"/>
    <w:rsid w:val="005C5062"/>
    <w:rsid w:val="005C69D2"/>
    <w:rsid w:val="005C6A9A"/>
    <w:rsid w:val="005C7D79"/>
    <w:rsid w:val="005D2157"/>
    <w:rsid w:val="005D43E2"/>
    <w:rsid w:val="005D7C61"/>
    <w:rsid w:val="005E08C4"/>
    <w:rsid w:val="005E137F"/>
    <w:rsid w:val="005E465F"/>
    <w:rsid w:val="005E4E70"/>
    <w:rsid w:val="005E617F"/>
    <w:rsid w:val="005E7FF1"/>
    <w:rsid w:val="005F2CE2"/>
    <w:rsid w:val="005F2ECA"/>
    <w:rsid w:val="005F2FAD"/>
    <w:rsid w:val="005F5CB1"/>
    <w:rsid w:val="005F7C41"/>
    <w:rsid w:val="00603204"/>
    <w:rsid w:val="00605B7D"/>
    <w:rsid w:val="006123C0"/>
    <w:rsid w:val="0062322A"/>
    <w:rsid w:val="006261A0"/>
    <w:rsid w:val="00627FBD"/>
    <w:rsid w:val="006301BC"/>
    <w:rsid w:val="0063122A"/>
    <w:rsid w:val="00632147"/>
    <w:rsid w:val="00633449"/>
    <w:rsid w:val="00641E1E"/>
    <w:rsid w:val="0064223C"/>
    <w:rsid w:val="00643531"/>
    <w:rsid w:val="0064467D"/>
    <w:rsid w:val="006459B3"/>
    <w:rsid w:val="00650B06"/>
    <w:rsid w:val="006525CA"/>
    <w:rsid w:val="00653348"/>
    <w:rsid w:val="00655E4A"/>
    <w:rsid w:val="006572CA"/>
    <w:rsid w:val="00661CCD"/>
    <w:rsid w:val="00665F89"/>
    <w:rsid w:val="006671E9"/>
    <w:rsid w:val="00667CA8"/>
    <w:rsid w:val="00670F7F"/>
    <w:rsid w:val="00674271"/>
    <w:rsid w:val="006749F0"/>
    <w:rsid w:val="0067668A"/>
    <w:rsid w:val="006806AA"/>
    <w:rsid w:val="00685E85"/>
    <w:rsid w:val="00693FFE"/>
    <w:rsid w:val="006A3873"/>
    <w:rsid w:val="006A4273"/>
    <w:rsid w:val="006B0F0E"/>
    <w:rsid w:val="006B118F"/>
    <w:rsid w:val="006B1D17"/>
    <w:rsid w:val="006B24AF"/>
    <w:rsid w:val="006B638B"/>
    <w:rsid w:val="006C35B2"/>
    <w:rsid w:val="006C4CA6"/>
    <w:rsid w:val="006C661E"/>
    <w:rsid w:val="006D1D89"/>
    <w:rsid w:val="006D6187"/>
    <w:rsid w:val="006E564F"/>
    <w:rsid w:val="006E6755"/>
    <w:rsid w:val="006E68B7"/>
    <w:rsid w:val="006E752F"/>
    <w:rsid w:val="006F142F"/>
    <w:rsid w:val="006F3A58"/>
    <w:rsid w:val="006F6089"/>
    <w:rsid w:val="006F759E"/>
    <w:rsid w:val="007058C7"/>
    <w:rsid w:val="0070636B"/>
    <w:rsid w:val="00706946"/>
    <w:rsid w:val="00711005"/>
    <w:rsid w:val="007134A6"/>
    <w:rsid w:val="00714C45"/>
    <w:rsid w:val="00717BFB"/>
    <w:rsid w:val="00721020"/>
    <w:rsid w:val="007279E4"/>
    <w:rsid w:val="00732D26"/>
    <w:rsid w:val="007352A8"/>
    <w:rsid w:val="00735DAF"/>
    <w:rsid w:val="00736045"/>
    <w:rsid w:val="0073629A"/>
    <w:rsid w:val="0074025D"/>
    <w:rsid w:val="00740F07"/>
    <w:rsid w:val="00742BC3"/>
    <w:rsid w:val="0074471D"/>
    <w:rsid w:val="00744BC9"/>
    <w:rsid w:val="00745585"/>
    <w:rsid w:val="0074609E"/>
    <w:rsid w:val="0075071F"/>
    <w:rsid w:val="00751A60"/>
    <w:rsid w:val="00751C1A"/>
    <w:rsid w:val="00752887"/>
    <w:rsid w:val="00753138"/>
    <w:rsid w:val="00753FC0"/>
    <w:rsid w:val="00754DC2"/>
    <w:rsid w:val="00755357"/>
    <w:rsid w:val="00755625"/>
    <w:rsid w:val="00757827"/>
    <w:rsid w:val="007648D1"/>
    <w:rsid w:val="00765E15"/>
    <w:rsid w:val="0076755B"/>
    <w:rsid w:val="00770771"/>
    <w:rsid w:val="00772789"/>
    <w:rsid w:val="00772C35"/>
    <w:rsid w:val="00772E4E"/>
    <w:rsid w:val="0077355F"/>
    <w:rsid w:val="00773CEE"/>
    <w:rsid w:val="00776973"/>
    <w:rsid w:val="00776D96"/>
    <w:rsid w:val="00780DBC"/>
    <w:rsid w:val="00781F7E"/>
    <w:rsid w:val="0078435A"/>
    <w:rsid w:val="00786460"/>
    <w:rsid w:val="00790A90"/>
    <w:rsid w:val="007912A2"/>
    <w:rsid w:val="0079190F"/>
    <w:rsid w:val="0079297A"/>
    <w:rsid w:val="00792A3A"/>
    <w:rsid w:val="00792E43"/>
    <w:rsid w:val="00793145"/>
    <w:rsid w:val="0079499D"/>
    <w:rsid w:val="00794FFD"/>
    <w:rsid w:val="00796E77"/>
    <w:rsid w:val="00796E8B"/>
    <w:rsid w:val="007971A3"/>
    <w:rsid w:val="007A0A03"/>
    <w:rsid w:val="007A3D7E"/>
    <w:rsid w:val="007A4999"/>
    <w:rsid w:val="007A5B49"/>
    <w:rsid w:val="007A6DD0"/>
    <w:rsid w:val="007A7350"/>
    <w:rsid w:val="007B1FD8"/>
    <w:rsid w:val="007B394F"/>
    <w:rsid w:val="007B61DF"/>
    <w:rsid w:val="007C3462"/>
    <w:rsid w:val="007C77AA"/>
    <w:rsid w:val="007C7DD4"/>
    <w:rsid w:val="007D3F60"/>
    <w:rsid w:val="007D6396"/>
    <w:rsid w:val="007E0EB5"/>
    <w:rsid w:val="007E1A1C"/>
    <w:rsid w:val="007E2D9C"/>
    <w:rsid w:val="007E5D92"/>
    <w:rsid w:val="007E5DC6"/>
    <w:rsid w:val="007E6892"/>
    <w:rsid w:val="007F0A46"/>
    <w:rsid w:val="007F0C26"/>
    <w:rsid w:val="007F38F6"/>
    <w:rsid w:val="007F461B"/>
    <w:rsid w:val="007F484D"/>
    <w:rsid w:val="007F5A3B"/>
    <w:rsid w:val="008045B6"/>
    <w:rsid w:val="00804EDB"/>
    <w:rsid w:val="008119C9"/>
    <w:rsid w:val="00815ACD"/>
    <w:rsid w:val="00822881"/>
    <w:rsid w:val="00823353"/>
    <w:rsid w:val="008238BF"/>
    <w:rsid w:val="00823C19"/>
    <w:rsid w:val="00824128"/>
    <w:rsid w:val="00826619"/>
    <w:rsid w:val="00827988"/>
    <w:rsid w:val="00827C12"/>
    <w:rsid w:val="00836BEB"/>
    <w:rsid w:val="00842377"/>
    <w:rsid w:val="00844DB6"/>
    <w:rsid w:val="00847F79"/>
    <w:rsid w:val="0085122C"/>
    <w:rsid w:val="008547D0"/>
    <w:rsid w:val="00854B59"/>
    <w:rsid w:val="00857A40"/>
    <w:rsid w:val="00860E4D"/>
    <w:rsid w:val="008611D8"/>
    <w:rsid w:val="008636E2"/>
    <w:rsid w:val="00871243"/>
    <w:rsid w:val="00871C70"/>
    <w:rsid w:val="00874802"/>
    <w:rsid w:val="00880C17"/>
    <w:rsid w:val="00882862"/>
    <w:rsid w:val="008842B6"/>
    <w:rsid w:val="008917C0"/>
    <w:rsid w:val="008944E1"/>
    <w:rsid w:val="00896367"/>
    <w:rsid w:val="00897DA8"/>
    <w:rsid w:val="008A1377"/>
    <w:rsid w:val="008A2764"/>
    <w:rsid w:val="008A2F4B"/>
    <w:rsid w:val="008A6A0A"/>
    <w:rsid w:val="008A6EFF"/>
    <w:rsid w:val="008A7334"/>
    <w:rsid w:val="008B09CF"/>
    <w:rsid w:val="008B1B3F"/>
    <w:rsid w:val="008B20D8"/>
    <w:rsid w:val="008B38BF"/>
    <w:rsid w:val="008C0A1F"/>
    <w:rsid w:val="008C51ED"/>
    <w:rsid w:val="008C632C"/>
    <w:rsid w:val="008D46C7"/>
    <w:rsid w:val="008D527A"/>
    <w:rsid w:val="008D5DDC"/>
    <w:rsid w:val="008D6EDD"/>
    <w:rsid w:val="008D7C8C"/>
    <w:rsid w:val="008E3452"/>
    <w:rsid w:val="008E5E7C"/>
    <w:rsid w:val="008E6D1C"/>
    <w:rsid w:val="008E702E"/>
    <w:rsid w:val="008F1EF2"/>
    <w:rsid w:val="009019F8"/>
    <w:rsid w:val="00902A14"/>
    <w:rsid w:val="00905AD9"/>
    <w:rsid w:val="00910AB4"/>
    <w:rsid w:val="00913359"/>
    <w:rsid w:val="00915AA8"/>
    <w:rsid w:val="00917AD2"/>
    <w:rsid w:val="009206BF"/>
    <w:rsid w:val="00931AA3"/>
    <w:rsid w:val="00935217"/>
    <w:rsid w:val="009359F0"/>
    <w:rsid w:val="0093625A"/>
    <w:rsid w:val="009420E5"/>
    <w:rsid w:val="00943D49"/>
    <w:rsid w:val="009459B4"/>
    <w:rsid w:val="009477DA"/>
    <w:rsid w:val="009502BA"/>
    <w:rsid w:val="00951C21"/>
    <w:rsid w:val="009536C2"/>
    <w:rsid w:val="00953D47"/>
    <w:rsid w:val="0095485C"/>
    <w:rsid w:val="00956488"/>
    <w:rsid w:val="0095648A"/>
    <w:rsid w:val="00961B77"/>
    <w:rsid w:val="0096227E"/>
    <w:rsid w:val="00970474"/>
    <w:rsid w:val="0097503D"/>
    <w:rsid w:val="0098091A"/>
    <w:rsid w:val="009813C6"/>
    <w:rsid w:val="009822E8"/>
    <w:rsid w:val="0098502A"/>
    <w:rsid w:val="00985FBA"/>
    <w:rsid w:val="00992B16"/>
    <w:rsid w:val="00994EC8"/>
    <w:rsid w:val="0099772E"/>
    <w:rsid w:val="009A0345"/>
    <w:rsid w:val="009A73AB"/>
    <w:rsid w:val="009B0CEA"/>
    <w:rsid w:val="009B23AF"/>
    <w:rsid w:val="009B43C8"/>
    <w:rsid w:val="009B6B54"/>
    <w:rsid w:val="009B7BD8"/>
    <w:rsid w:val="009C0348"/>
    <w:rsid w:val="009C050B"/>
    <w:rsid w:val="009C0C5A"/>
    <w:rsid w:val="009C318F"/>
    <w:rsid w:val="009C4DBE"/>
    <w:rsid w:val="009C52B4"/>
    <w:rsid w:val="009C69E7"/>
    <w:rsid w:val="009C7776"/>
    <w:rsid w:val="009D0785"/>
    <w:rsid w:val="009D23AB"/>
    <w:rsid w:val="009D51C8"/>
    <w:rsid w:val="009D5931"/>
    <w:rsid w:val="009D75EF"/>
    <w:rsid w:val="009E1625"/>
    <w:rsid w:val="009E290C"/>
    <w:rsid w:val="009F0086"/>
    <w:rsid w:val="009F03D1"/>
    <w:rsid w:val="009F1364"/>
    <w:rsid w:val="00A122A2"/>
    <w:rsid w:val="00A12770"/>
    <w:rsid w:val="00A146F3"/>
    <w:rsid w:val="00A17159"/>
    <w:rsid w:val="00A25256"/>
    <w:rsid w:val="00A36522"/>
    <w:rsid w:val="00A36F27"/>
    <w:rsid w:val="00A37CFF"/>
    <w:rsid w:val="00A37F8F"/>
    <w:rsid w:val="00A40FBF"/>
    <w:rsid w:val="00A42448"/>
    <w:rsid w:val="00A51705"/>
    <w:rsid w:val="00A51C2F"/>
    <w:rsid w:val="00A54D14"/>
    <w:rsid w:val="00A6041E"/>
    <w:rsid w:val="00A60655"/>
    <w:rsid w:val="00A61181"/>
    <w:rsid w:val="00A62DCF"/>
    <w:rsid w:val="00A66D06"/>
    <w:rsid w:val="00A66F1B"/>
    <w:rsid w:val="00A66FFE"/>
    <w:rsid w:val="00A715EA"/>
    <w:rsid w:val="00A7309A"/>
    <w:rsid w:val="00A757EC"/>
    <w:rsid w:val="00A76715"/>
    <w:rsid w:val="00A80A1F"/>
    <w:rsid w:val="00A836E0"/>
    <w:rsid w:val="00A90391"/>
    <w:rsid w:val="00A90F5F"/>
    <w:rsid w:val="00A91A7B"/>
    <w:rsid w:val="00A922CC"/>
    <w:rsid w:val="00A96428"/>
    <w:rsid w:val="00A964BE"/>
    <w:rsid w:val="00A96B5A"/>
    <w:rsid w:val="00AA1072"/>
    <w:rsid w:val="00AA1D87"/>
    <w:rsid w:val="00AA2B3C"/>
    <w:rsid w:val="00AA46FF"/>
    <w:rsid w:val="00AA5C6C"/>
    <w:rsid w:val="00AA661A"/>
    <w:rsid w:val="00AA76E6"/>
    <w:rsid w:val="00AA7746"/>
    <w:rsid w:val="00AB0925"/>
    <w:rsid w:val="00AB412B"/>
    <w:rsid w:val="00AB42F9"/>
    <w:rsid w:val="00AB6C7F"/>
    <w:rsid w:val="00AB6EA5"/>
    <w:rsid w:val="00AB7A44"/>
    <w:rsid w:val="00AC4913"/>
    <w:rsid w:val="00AC5B57"/>
    <w:rsid w:val="00AC78DE"/>
    <w:rsid w:val="00AD150B"/>
    <w:rsid w:val="00AD2EAA"/>
    <w:rsid w:val="00AD587C"/>
    <w:rsid w:val="00AD71DA"/>
    <w:rsid w:val="00AD72D9"/>
    <w:rsid w:val="00AE0A02"/>
    <w:rsid w:val="00AE3EAF"/>
    <w:rsid w:val="00AE4D2E"/>
    <w:rsid w:val="00AE54DA"/>
    <w:rsid w:val="00AE6EBE"/>
    <w:rsid w:val="00AE7211"/>
    <w:rsid w:val="00AF4BE8"/>
    <w:rsid w:val="00AF5CCB"/>
    <w:rsid w:val="00AF7AFD"/>
    <w:rsid w:val="00B054B9"/>
    <w:rsid w:val="00B06829"/>
    <w:rsid w:val="00B2017B"/>
    <w:rsid w:val="00B217C5"/>
    <w:rsid w:val="00B2370D"/>
    <w:rsid w:val="00B24860"/>
    <w:rsid w:val="00B2577B"/>
    <w:rsid w:val="00B259B5"/>
    <w:rsid w:val="00B2668F"/>
    <w:rsid w:val="00B27E98"/>
    <w:rsid w:val="00B3010E"/>
    <w:rsid w:val="00B31404"/>
    <w:rsid w:val="00B3203E"/>
    <w:rsid w:val="00B331A7"/>
    <w:rsid w:val="00B33AA1"/>
    <w:rsid w:val="00B3617B"/>
    <w:rsid w:val="00B41AE7"/>
    <w:rsid w:val="00B41EBA"/>
    <w:rsid w:val="00B463FC"/>
    <w:rsid w:val="00B46A84"/>
    <w:rsid w:val="00B503D6"/>
    <w:rsid w:val="00B5070A"/>
    <w:rsid w:val="00B50A01"/>
    <w:rsid w:val="00B60363"/>
    <w:rsid w:val="00B60FC6"/>
    <w:rsid w:val="00B61099"/>
    <w:rsid w:val="00B61D1C"/>
    <w:rsid w:val="00B61F8E"/>
    <w:rsid w:val="00B636D9"/>
    <w:rsid w:val="00B63B12"/>
    <w:rsid w:val="00B66137"/>
    <w:rsid w:val="00B66ACF"/>
    <w:rsid w:val="00B723B9"/>
    <w:rsid w:val="00B750EF"/>
    <w:rsid w:val="00B80EB9"/>
    <w:rsid w:val="00B80F32"/>
    <w:rsid w:val="00B84724"/>
    <w:rsid w:val="00B8571A"/>
    <w:rsid w:val="00B90059"/>
    <w:rsid w:val="00B9236E"/>
    <w:rsid w:val="00B9323D"/>
    <w:rsid w:val="00B93D2A"/>
    <w:rsid w:val="00B94645"/>
    <w:rsid w:val="00B95643"/>
    <w:rsid w:val="00B966A1"/>
    <w:rsid w:val="00BA02FA"/>
    <w:rsid w:val="00BA1A1E"/>
    <w:rsid w:val="00BA2898"/>
    <w:rsid w:val="00BA2A29"/>
    <w:rsid w:val="00BB2326"/>
    <w:rsid w:val="00BB4E7D"/>
    <w:rsid w:val="00BB63E2"/>
    <w:rsid w:val="00BB7457"/>
    <w:rsid w:val="00BC432E"/>
    <w:rsid w:val="00BC4474"/>
    <w:rsid w:val="00BC6361"/>
    <w:rsid w:val="00BC6C9F"/>
    <w:rsid w:val="00BD040D"/>
    <w:rsid w:val="00BD7E4B"/>
    <w:rsid w:val="00BE2D84"/>
    <w:rsid w:val="00BE2DBA"/>
    <w:rsid w:val="00BE5DBE"/>
    <w:rsid w:val="00BE63E8"/>
    <w:rsid w:val="00BF0FB6"/>
    <w:rsid w:val="00BF11CD"/>
    <w:rsid w:val="00BF173F"/>
    <w:rsid w:val="00BF203D"/>
    <w:rsid w:val="00BF22A7"/>
    <w:rsid w:val="00BF28E9"/>
    <w:rsid w:val="00BF76EF"/>
    <w:rsid w:val="00C001C6"/>
    <w:rsid w:val="00C0037F"/>
    <w:rsid w:val="00C01CDE"/>
    <w:rsid w:val="00C11BF9"/>
    <w:rsid w:val="00C140F6"/>
    <w:rsid w:val="00C14A9F"/>
    <w:rsid w:val="00C1504C"/>
    <w:rsid w:val="00C15855"/>
    <w:rsid w:val="00C15D29"/>
    <w:rsid w:val="00C15DE7"/>
    <w:rsid w:val="00C15F38"/>
    <w:rsid w:val="00C1616D"/>
    <w:rsid w:val="00C1660D"/>
    <w:rsid w:val="00C173D9"/>
    <w:rsid w:val="00C2056C"/>
    <w:rsid w:val="00C240A2"/>
    <w:rsid w:val="00C27827"/>
    <w:rsid w:val="00C32E54"/>
    <w:rsid w:val="00C3322C"/>
    <w:rsid w:val="00C340F1"/>
    <w:rsid w:val="00C429A9"/>
    <w:rsid w:val="00C434BE"/>
    <w:rsid w:val="00C440F1"/>
    <w:rsid w:val="00C53997"/>
    <w:rsid w:val="00C55BBA"/>
    <w:rsid w:val="00C57B7D"/>
    <w:rsid w:val="00C60579"/>
    <w:rsid w:val="00C62D5F"/>
    <w:rsid w:val="00C6387D"/>
    <w:rsid w:val="00C70B71"/>
    <w:rsid w:val="00C72EA0"/>
    <w:rsid w:val="00C7650C"/>
    <w:rsid w:val="00C77B17"/>
    <w:rsid w:val="00C82A1C"/>
    <w:rsid w:val="00C82B31"/>
    <w:rsid w:val="00C84CF6"/>
    <w:rsid w:val="00C858C2"/>
    <w:rsid w:val="00C85AF0"/>
    <w:rsid w:val="00C878FE"/>
    <w:rsid w:val="00C93274"/>
    <w:rsid w:val="00C95317"/>
    <w:rsid w:val="00C9592F"/>
    <w:rsid w:val="00C97154"/>
    <w:rsid w:val="00C97536"/>
    <w:rsid w:val="00CA1D7A"/>
    <w:rsid w:val="00CA3BBC"/>
    <w:rsid w:val="00CA6A8E"/>
    <w:rsid w:val="00CA6EBA"/>
    <w:rsid w:val="00CA773E"/>
    <w:rsid w:val="00CB12F2"/>
    <w:rsid w:val="00CB1794"/>
    <w:rsid w:val="00CB4DA6"/>
    <w:rsid w:val="00CB60E6"/>
    <w:rsid w:val="00CB66AF"/>
    <w:rsid w:val="00CC00B3"/>
    <w:rsid w:val="00CC34B5"/>
    <w:rsid w:val="00CC4382"/>
    <w:rsid w:val="00CC4C66"/>
    <w:rsid w:val="00CC5B37"/>
    <w:rsid w:val="00CC6169"/>
    <w:rsid w:val="00CC660F"/>
    <w:rsid w:val="00CC76C6"/>
    <w:rsid w:val="00CC7AA9"/>
    <w:rsid w:val="00CD218B"/>
    <w:rsid w:val="00CD2280"/>
    <w:rsid w:val="00CD23B0"/>
    <w:rsid w:val="00CD2906"/>
    <w:rsid w:val="00CD375A"/>
    <w:rsid w:val="00CE37DF"/>
    <w:rsid w:val="00CE3FD4"/>
    <w:rsid w:val="00CE4E97"/>
    <w:rsid w:val="00CF3193"/>
    <w:rsid w:val="00CF4D57"/>
    <w:rsid w:val="00CF69EC"/>
    <w:rsid w:val="00D02138"/>
    <w:rsid w:val="00D02C90"/>
    <w:rsid w:val="00D11999"/>
    <w:rsid w:val="00D12801"/>
    <w:rsid w:val="00D12F88"/>
    <w:rsid w:val="00D1463C"/>
    <w:rsid w:val="00D21E9A"/>
    <w:rsid w:val="00D23852"/>
    <w:rsid w:val="00D24D51"/>
    <w:rsid w:val="00D24F3F"/>
    <w:rsid w:val="00D256D2"/>
    <w:rsid w:val="00D264E9"/>
    <w:rsid w:val="00D30206"/>
    <w:rsid w:val="00D346D5"/>
    <w:rsid w:val="00D349BA"/>
    <w:rsid w:val="00D36625"/>
    <w:rsid w:val="00D42436"/>
    <w:rsid w:val="00D45E12"/>
    <w:rsid w:val="00D464CB"/>
    <w:rsid w:val="00D511D6"/>
    <w:rsid w:val="00D51E48"/>
    <w:rsid w:val="00D552CF"/>
    <w:rsid w:val="00D56B1F"/>
    <w:rsid w:val="00D6147D"/>
    <w:rsid w:val="00D646D5"/>
    <w:rsid w:val="00D701E8"/>
    <w:rsid w:val="00D73787"/>
    <w:rsid w:val="00D7612D"/>
    <w:rsid w:val="00D76CAA"/>
    <w:rsid w:val="00D84D96"/>
    <w:rsid w:val="00D879F5"/>
    <w:rsid w:val="00D90757"/>
    <w:rsid w:val="00D90B0D"/>
    <w:rsid w:val="00D92128"/>
    <w:rsid w:val="00D93890"/>
    <w:rsid w:val="00D93DEC"/>
    <w:rsid w:val="00D94F2B"/>
    <w:rsid w:val="00D97011"/>
    <w:rsid w:val="00DA5462"/>
    <w:rsid w:val="00DA78D4"/>
    <w:rsid w:val="00DB285B"/>
    <w:rsid w:val="00DB2B19"/>
    <w:rsid w:val="00DB2C99"/>
    <w:rsid w:val="00DB6959"/>
    <w:rsid w:val="00DB6CF4"/>
    <w:rsid w:val="00DB711E"/>
    <w:rsid w:val="00DC5116"/>
    <w:rsid w:val="00DC536E"/>
    <w:rsid w:val="00DC5BE5"/>
    <w:rsid w:val="00DC66BA"/>
    <w:rsid w:val="00DD4528"/>
    <w:rsid w:val="00DE0AE6"/>
    <w:rsid w:val="00DE394E"/>
    <w:rsid w:val="00DE6D00"/>
    <w:rsid w:val="00DF0EB8"/>
    <w:rsid w:val="00DF16E6"/>
    <w:rsid w:val="00DF1EB3"/>
    <w:rsid w:val="00DF2844"/>
    <w:rsid w:val="00DF3308"/>
    <w:rsid w:val="00DF3FBC"/>
    <w:rsid w:val="00DF4EB5"/>
    <w:rsid w:val="00E02227"/>
    <w:rsid w:val="00E04DB9"/>
    <w:rsid w:val="00E04E04"/>
    <w:rsid w:val="00E05158"/>
    <w:rsid w:val="00E057AA"/>
    <w:rsid w:val="00E05F9F"/>
    <w:rsid w:val="00E06E48"/>
    <w:rsid w:val="00E07E77"/>
    <w:rsid w:val="00E10C8D"/>
    <w:rsid w:val="00E10CBB"/>
    <w:rsid w:val="00E11B1D"/>
    <w:rsid w:val="00E13095"/>
    <w:rsid w:val="00E152EA"/>
    <w:rsid w:val="00E224FF"/>
    <w:rsid w:val="00E30B2E"/>
    <w:rsid w:val="00E33BCA"/>
    <w:rsid w:val="00E35970"/>
    <w:rsid w:val="00E40C5F"/>
    <w:rsid w:val="00E460A2"/>
    <w:rsid w:val="00E460F2"/>
    <w:rsid w:val="00E46F57"/>
    <w:rsid w:val="00E4788D"/>
    <w:rsid w:val="00E57605"/>
    <w:rsid w:val="00E629C0"/>
    <w:rsid w:val="00E63833"/>
    <w:rsid w:val="00E657AE"/>
    <w:rsid w:val="00E66AB4"/>
    <w:rsid w:val="00E77D9D"/>
    <w:rsid w:val="00E86380"/>
    <w:rsid w:val="00E90290"/>
    <w:rsid w:val="00E904E5"/>
    <w:rsid w:val="00E97A13"/>
    <w:rsid w:val="00EA01D0"/>
    <w:rsid w:val="00EA19A1"/>
    <w:rsid w:val="00EA1CEB"/>
    <w:rsid w:val="00EA4BD1"/>
    <w:rsid w:val="00EA65BD"/>
    <w:rsid w:val="00EA78FD"/>
    <w:rsid w:val="00EB282D"/>
    <w:rsid w:val="00EB2BFA"/>
    <w:rsid w:val="00EB330C"/>
    <w:rsid w:val="00EB4166"/>
    <w:rsid w:val="00EB45E2"/>
    <w:rsid w:val="00EC35E3"/>
    <w:rsid w:val="00EC478F"/>
    <w:rsid w:val="00EC4A69"/>
    <w:rsid w:val="00ED0E56"/>
    <w:rsid w:val="00EE0668"/>
    <w:rsid w:val="00EE2CA8"/>
    <w:rsid w:val="00EE2EEC"/>
    <w:rsid w:val="00EE5547"/>
    <w:rsid w:val="00EE6865"/>
    <w:rsid w:val="00EF016A"/>
    <w:rsid w:val="00EF038C"/>
    <w:rsid w:val="00EF04A9"/>
    <w:rsid w:val="00EF10C7"/>
    <w:rsid w:val="00EF1163"/>
    <w:rsid w:val="00EF189A"/>
    <w:rsid w:val="00EF2A75"/>
    <w:rsid w:val="00EF3A2B"/>
    <w:rsid w:val="00EF4B19"/>
    <w:rsid w:val="00F018E3"/>
    <w:rsid w:val="00F06AEA"/>
    <w:rsid w:val="00F07726"/>
    <w:rsid w:val="00F11796"/>
    <w:rsid w:val="00F11886"/>
    <w:rsid w:val="00F151CE"/>
    <w:rsid w:val="00F16603"/>
    <w:rsid w:val="00F17DFB"/>
    <w:rsid w:val="00F21031"/>
    <w:rsid w:val="00F22079"/>
    <w:rsid w:val="00F23F25"/>
    <w:rsid w:val="00F27E7A"/>
    <w:rsid w:val="00F314AB"/>
    <w:rsid w:val="00F31A2E"/>
    <w:rsid w:val="00F32AF8"/>
    <w:rsid w:val="00F36A2E"/>
    <w:rsid w:val="00F37FF5"/>
    <w:rsid w:val="00F4362E"/>
    <w:rsid w:val="00F511CC"/>
    <w:rsid w:val="00F5396D"/>
    <w:rsid w:val="00F5473B"/>
    <w:rsid w:val="00F57A79"/>
    <w:rsid w:val="00F628C0"/>
    <w:rsid w:val="00F62FA3"/>
    <w:rsid w:val="00F6605A"/>
    <w:rsid w:val="00F67519"/>
    <w:rsid w:val="00F72F08"/>
    <w:rsid w:val="00F73F09"/>
    <w:rsid w:val="00F75821"/>
    <w:rsid w:val="00F7622A"/>
    <w:rsid w:val="00F76531"/>
    <w:rsid w:val="00F77F3C"/>
    <w:rsid w:val="00F901CF"/>
    <w:rsid w:val="00F91F0C"/>
    <w:rsid w:val="00F92AC8"/>
    <w:rsid w:val="00F9648D"/>
    <w:rsid w:val="00F97F9A"/>
    <w:rsid w:val="00FA55D7"/>
    <w:rsid w:val="00FA6596"/>
    <w:rsid w:val="00FA66BC"/>
    <w:rsid w:val="00FB071A"/>
    <w:rsid w:val="00FB1A4A"/>
    <w:rsid w:val="00FB5F84"/>
    <w:rsid w:val="00FC0BB1"/>
    <w:rsid w:val="00FC0FD5"/>
    <w:rsid w:val="00FC1D77"/>
    <w:rsid w:val="00FC42D9"/>
    <w:rsid w:val="00FC4AB5"/>
    <w:rsid w:val="00FC6C7E"/>
    <w:rsid w:val="00FC74AE"/>
    <w:rsid w:val="00FD0E94"/>
    <w:rsid w:val="00FD1CA5"/>
    <w:rsid w:val="00FD2EE8"/>
    <w:rsid w:val="00FD54BC"/>
    <w:rsid w:val="00FD5AE2"/>
    <w:rsid w:val="00FD656D"/>
    <w:rsid w:val="00FE146D"/>
    <w:rsid w:val="00FE262E"/>
    <w:rsid w:val="00FE5301"/>
    <w:rsid w:val="00FE5F41"/>
    <w:rsid w:val="00FE6D14"/>
    <w:rsid w:val="00FF1841"/>
    <w:rsid w:val="00FF40CA"/>
    <w:rsid w:val="00FF7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FFE"/>
    <w:pPr>
      <w:spacing w:after="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98502A"/>
    <w:pPr>
      <w:widowControl w:val="0"/>
      <w:ind w:left="100"/>
      <w:outlineLvl w:val="0"/>
    </w:pPr>
    <w:rPr>
      <w:rFonts w:cstheme="minorBidi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6FFE"/>
    <w:pPr>
      <w:ind w:left="7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E675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6755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E6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67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755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F40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40C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FF40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F40C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E4D"/>
    <w:rPr>
      <w:color w:val="0000FF" w:themeColor="hyperlink"/>
      <w:u w:val="single"/>
    </w:rPr>
  </w:style>
  <w:style w:type="paragraph" w:customStyle="1" w:styleId="DocumentLabel">
    <w:name w:val="Document Label"/>
    <w:next w:val="Normal"/>
    <w:rsid w:val="003E1E27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</w:rPr>
  </w:style>
  <w:style w:type="paragraph" w:customStyle="1" w:styleId="PAParaText">
    <w:name w:val="PA_ParaText"/>
    <w:basedOn w:val="Normal"/>
    <w:rsid w:val="003B553A"/>
    <w:pPr>
      <w:spacing w:after="120"/>
      <w:ind w:left="0"/>
      <w:jc w:val="both"/>
    </w:pPr>
    <w:rPr>
      <w:rFonts w:ascii="Arial" w:eastAsia="SimSun" w:hAnsi="Arial"/>
      <w:sz w:val="20"/>
      <w:szCs w:val="20"/>
      <w:lang w:eastAsia="zh-CN"/>
    </w:rPr>
  </w:style>
  <w:style w:type="paragraph" w:styleId="NoSpacing">
    <w:name w:val="No Spacing"/>
    <w:uiPriority w:val="1"/>
    <w:qFormat/>
    <w:rsid w:val="003B553A"/>
    <w:pPr>
      <w:spacing w:after="0" w:line="240" w:lineRule="auto"/>
    </w:pPr>
    <w:rPr>
      <w:rFonts w:ascii="Arial" w:eastAsia="SimSun" w:hAnsi="Arial" w:cs="Times New Roman"/>
      <w:sz w:val="20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1"/>
    <w:rsid w:val="0098502A"/>
    <w:rPr>
      <w:rFonts w:ascii="Times New Roman" w:eastAsia="Times New Roman" w:hAnsi="Times New Roman"/>
      <w:b/>
      <w:bCs/>
      <w:sz w:val="24"/>
      <w:szCs w:val="24"/>
      <w:u w:val="single"/>
    </w:rPr>
  </w:style>
  <w:style w:type="paragraph" w:styleId="BodyText">
    <w:name w:val="Body Text"/>
    <w:basedOn w:val="Normal"/>
    <w:link w:val="BodyTextChar"/>
    <w:uiPriority w:val="1"/>
    <w:qFormat/>
    <w:rsid w:val="0098502A"/>
    <w:pPr>
      <w:widowControl w:val="0"/>
      <w:ind w:left="820" w:hanging="360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98502A"/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FFE"/>
    <w:pPr>
      <w:spacing w:after="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98502A"/>
    <w:pPr>
      <w:widowControl w:val="0"/>
      <w:ind w:left="100"/>
      <w:outlineLvl w:val="0"/>
    </w:pPr>
    <w:rPr>
      <w:rFonts w:cstheme="minorBidi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6FFE"/>
    <w:pPr>
      <w:ind w:left="7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E675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6755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E6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67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755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F40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40C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FF40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F40C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E4D"/>
    <w:rPr>
      <w:color w:val="0000FF" w:themeColor="hyperlink"/>
      <w:u w:val="single"/>
    </w:rPr>
  </w:style>
  <w:style w:type="paragraph" w:customStyle="1" w:styleId="DocumentLabel">
    <w:name w:val="Document Label"/>
    <w:next w:val="Normal"/>
    <w:rsid w:val="003E1E27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</w:rPr>
  </w:style>
  <w:style w:type="paragraph" w:customStyle="1" w:styleId="PAParaText">
    <w:name w:val="PA_ParaText"/>
    <w:basedOn w:val="Normal"/>
    <w:rsid w:val="003B553A"/>
    <w:pPr>
      <w:spacing w:after="120"/>
      <w:ind w:left="0"/>
      <w:jc w:val="both"/>
    </w:pPr>
    <w:rPr>
      <w:rFonts w:ascii="Arial" w:eastAsia="SimSun" w:hAnsi="Arial"/>
      <w:sz w:val="20"/>
      <w:szCs w:val="20"/>
      <w:lang w:eastAsia="zh-CN"/>
    </w:rPr>
  </w:style>
  <w:style w:type="paragraph" w:styleId="NoSpacing">
    <w:name w:val="No Spacing"/>
    <w:uiPriority w:val="1"/>
    <w:qFormat/>
    <w:rsid w:val="003B553A"/>
    <w:pPr>
      <w:spacing w:after="0" w:line="240" w:lineRule="auto"/>
    </w:pPr>
    <w:rPr>
      <w:rFonts w:ascii="Arial" w:eastAsia="SimSun" w:hAnsi="Arial" w:cs="Times New Roman"/>
      <w:sz w:val="20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1"/>
    <w:rsid w:val="0098502A"/>
    <w:rPr>
      <w:rFonts w:ascii="Times New Roman" w:eastAsia="Times New Roman" w:hAnsi="Times New Roman"/>
      <w:b/>
      <w:bCs/>
      <w:sz w:val="24"/>
      <w:szCs w:val="24"/>
      <w:u w:val="single"/>
    </w:rPr>
  </w:style>
  <w:style w:type="paragraph" w:styleId="BodyText">
    <w:name w:val="Body Text"/>
    <w:basedOn w:val="Normal"/>
    <w:link w:val="BodyTextChar"/>
    <w:uiPriority w:val="1"/>
    <w:qFormat/>
    <w:rsid w:val="0098502A"/>
    <w:pPr>
      <w:widowControl w:val="0"/>
      <w:ind w:left="820" w:hanging="360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98502A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46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gardencity1938@ao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060AEE-FEA3-487F-8EA5-C59303C36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den</dc:creator>
  <cp:lastModifiedBy>Juli Rouse</cp:lastModifiedBy>
  <cp:revision>2</cp:revision>
  <cp:lastPrinted>2016-05-18T16:05:00Z</cp:lastPrinted>
  <dcterms:created xsi:type="dcterms:W3CDTF">2016-05-18T16:06:00Z</dcterms:created>
  <dcterms:modified xsi:type="dcterms:W3CDTF">2016-05-18T16:06:00Z</dcterms:modified>
</cp:coreProperties>
</file>